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3ed18c864f74ed06b267abd3d0abd4391546eb5"/>
    <w:p>
      <w:pPr>
        <w:pStyle w:val="Heading1"/>
      </w:pPr>
      <w:r>
        <w:t xml:space="preserve">COVER LETTER FOR CHEMIST POSITION IN NEW ZEALAND AUCKLAND</w:t>
      </w:r>
    </w:p>
    <w:p>
      <w:pPr>
        <w:pStyle w:val="FirstParagraph"/>
      </w:pPr>
      <w:r>
        <w:t xml:space="preserve">Dear [Hiring Manager's Name],</w:t>
      </w:r>
    </w:p>
    <w:p>
      <w:pPr>
        <w:pStyle w:val="BodyText"/>
      </w:pPr>
      <w:r>
        <w:t xml:space="preserve">I am writing this cover letter to express my enthusiastic interest in the Chemist position at your esteemed organization in New Zealand Auckland. As a dedicated and skilled chemist with a passion for scientific innovation, I am eager to contribute my expertise to a dynamic team while embracing the unique opportunities that New Zealand Auckland offers. This cover letter serves as an introduction to my professional background, qualifications, and why I believe I would be an excellent fit for your organization.</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chemistry, I have developed a strong foundation in analytical techniques, laboratory research, and problem-solving. My journey as a chemist has been driven by a commitment to excellence, precision, and the application of scientific knowledge to real-world challenges. Throughout my career, I have worked across various sectors including pharmaceuticals, environmental analysis, and materials science. These experiences have equipped me with a versatile skill set that includes advanced spectroscopic methods (such as NMR and FTIR), chromatography techniques (GC-MS and HPLC), and the ability to design and execute complex experimental protocols.</w:t>
      </w:r>
    </w:p>
    <w:p>
      <w:pPr>
        <w:pStyle w:val="BodyText"/>
      </w:pPr>
      <w:r>
        <w:t xml:space="preserve">One of my key strengths lies in my ability to translate theoretical knowledge into practical solutions. For instance, during my tenure at [Previous Company Name], I led a project focused on optimizing the synthesis of biodegradable polymers for sustainable packaging. This work not only reduced environmental impact but also improved cost-efficiency, demonstrating my commitment to innovation with a purpose. Additionally, my experience in quality control and regulatory compliance has prepared me to adhere to the highest standards in any laboratory environment.</w:t>
      </w:r>
    </w:p>
    <w:bookmarkEnd w:id="20"/>
    <w:bookmarkStart w:id="21" w:name="Xce7d94eb4eb314d49c169fa386b609ef519513e"/>
    <w:p>
      <w:pPr>
        <w:pStyle w:val="Heading2"/>
      </w:pPr>
      <w:r>
        <w:t xml:space="preserve">Alignment with New Zealand Auckland’s Scientific Landscape</w:t>
      </w:r>
    </w:p>
    <w:p>
      <w:pPr>
        <w:pStyle w:val="FirstParagraph"/>
      </w:pPr>
      <w:r>
        <w:t xml:space="preserve">New Zealand Auckland is a hub of scientific and technological advancement, with a growing emphasis on sustainability, clean energy, and biotechnology. As a chemist who values the intersection of science and environmental stewardship, I am particularly drawn to the opportunities in this region. The unique biodiversity of New Zealand presents fascinating research possibilities, from exploring native flora for pharmaceutical applications to developing eco-friendly chemical processes. I am eager to contribute my expertise to projects that align with these goals while working within a community that prioritizes both scientific rigor and social responsibility.</w:t>
      </w:r>
    </w:p>
    <w:p>
      <w:pPr>
        <w:pStyle w:val="BodyText"/>
      </w:pPr>
      <w:r>
        <w:t xml:space="preserve">Moreover, the collaborative spirit of Auckland’s scientific community resonates with my professional ethos. I thrive in environments where interdisciplinary teams work together to tackle complex problems. Whether it is collaborating with biochemists, environmental scientists, or engineers, I believe that diverse perspectives drive groundbreaking discoveries. In New Zealand Auckland, I am confident that such collaboration will not only enhance my own growth but also add value to your organization’s mission.</w:t>
      </w:r>
    </w:p>
    <w:bookmarkEnd w:id="21"/>
    <w:bookmarkStart w:id="22" w:name="why-this-role-in-new-zealand-auckland"/>
    <w:p>
      <w:pPr>
        <w:pStyle w:val="Heading2"/>
      </w:pPr>
      <w:r>
        <w:t xml:space="preserve">Why This Role in New Zealand Auckland?</w:t>
      </w:r>
    </w:p>
    <w:p>
      <w:pPr>
        <w:pStyle w:val="FirstParagraph"/>
      </w:pPr>
      <w:r>
        <w:t xml:space="preserve">This Chemist position represents an exciting opportunity to combine my technical skills with the vibrant scientific ecosystem of New Zealand Auckland. I am particularly inspired by the region’s commitment to sustainability and its innovative approach to addressing global challenges. For example, the growing focus on green chemistry in Auckland aligns closely with my personal values and professional interests. I would be thrilled to contribute to initiatives that reduce chemical waste, promote renewable resources, or develop safer alternatives for industrial processes.</w:t>
      </w:r>
    </w:p>
    <w:p>
      <w:pPr>
        <w:pStyle w:val="BodyText"/>
      </w:pPr>
      <w:r>
        <w:t xml:space="preserve">Additionally, New Zealand’s unique natural environment offers unparalleled opportunities for research and discovery. From the geothermal activity in Rotorua to the rich marine ecosystems of the Hauraki Gulf, there is immense potential to explore novel chemical applications. I am eager to leverage my expertise in analytical chemistry to support projects that harness these natural resources responsibly while advancing scientific knowledge.</w:t>
      </w:r>
    </w:p>
    <w:bookmarkEnd w:id="22"/>
    <w:bookmarkStart w:id="23" w:name="personal-qualities-and-commitment"/>
    <w:p>
      <w:pPr>
        <w:pStyle w:val="Heading2"/>
      </w:pPr>
      <w:r>
        <w:t xml:space="preserve">Personal Qualities and Commitment</w:t>
      </w:r>
    </w:p>
    <w:p>
      <w:pPr>
        <w:pStyle w:val="FirstParagraph"/>
      </w:pPr>
      <w:r>
        <w:t xml:space="preserve">Beyond technical skills, I bring a strong work ethic, attention to detail, and a collaborative mindset. My ability to communicate complex scientific concepts clearly has been instrumental in mentoring junior colleagues and presenting findings to non-technical stakeholders. I am also proficient in using laboratory information management systems (LIMS) and data analysis software such as Excel, OriginPro, and ChemDraw, which ensures efficiency in my work.</w:t>
      </w:r>
    </w:p>
    <w:p>
      <w:pPr>
        <w:pStyle w:val="BodyText"/>
      </w:pPr>
      <w:r>
        <w:t xml:space="preserve">What sets me apart is my adaptability and willingness to learn. The field of chemistry is constantly evolving, and I stay updated through continuous education, attending conferences like the New Zealand Chemical Society Annual Meeting. I am also a proactive problem-solver who approaches challenges with curiosity and determination. Whether it is troubleshooting an experimental protocol or optimizing a chemical process, I am committed to finding effective solutions.</w:t>
      </w:r>
    </w:p>
    <w:bookmarkEnd w:id="23"/>
    <w:bookmarkStart w:id="24" w:name="conclusion"/>
    <w:p>
      <w:pPr>
        <w:pStyle w:val="Heading2"/>
      </w:pPr>
      <w:r>
        <w:t xml:space="preserve">Conclusion</w:t>
      </w:r>
    </w:p>
    <w:p>
      <w:pPr>
        <w:pStyle w:val="FirstParagraph"/>
      </w:pPr>
      <w:r>
        <w:t xml:space="preserve">In conclusion, this cover letter has outlined my qualifications as a chemist, my alignment with the scientific goals of New Zealand Auckland, and my enthusiasm for contributing to your organization’s success. I am confident that my expertise in analytical chemistry, dedication to sustainability, and passion for innovation make me a strong candidate for this role. I would be honored to bring my skills and experience to your team while growing professionally in one of the world’s most inspiring scientific environments.</w:t>
      </w:r>
    </w:p>
    <w:p>
      <w:pPr>
        <w:pStyle w:val="BodyText"/>
      </w:pPr>
      <w:r>
        <w:t xml:space="preserve">Thank you for considering my application. I look forward to the opportunity to discuss how I can contribute to your organization’s vis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New Zealand Auckland</dc:title>
  <dc:creator/>
  <dc:language>en</dc:language>
  <cp:keywords/>
  <dcterms:created xsi:type="dcterms:W3CDTF">2025-12-09T14:19:45Z</dcterms:created>
  <dcterms:modified xsi:type="dcterms:W3CDTF">2025-12-09T14:19:45Z</dcterms:modified>
</cp:coreProperties>
</file>

<file path=docProps/custom.xml><?xml version="1.0" encoding="utf-8"?>
<Properties xmlns="http://schemas.openxmlformats.org/officeDocument/2006/custom-properties" xmlns:vt="http://schemas.openxmlformats.org/officeDocument/2006/docPropsVTypes"/>
</file>